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733EC2D" w14:textId="6B7CD2B8" w:rsidR="00E17753" w:rsidRDefault="00E17753" w:rsidP="00E17753">
      <w:pPr>
        <w:jc w:val="center"/>
      </w:pPr>
      <w:r>
        <w:rPr>
          <w:noProof/>
          <w:snapToGrid/>
          <w:lang w:eastAsia="pt-BR"/>
        </w:rPr>
        <w:drawing>
          <wp:anchor distT="0" distB="0" distL="114300" distR="114300" simplePos="0" relativeHeight="251658240" behindDoc="1" locked="0" layoutInCell="1" allowOverlap="1" wp14:anchorId="1C7975D5" wp14:editId="7AAA2924">
            <wp:simplePos x="0" y="0"/>
            <wp:positionH relativeFrom="column">
              <wp:posOffset>38735</wp:posOffset>
            </wp:positionH>
            <wp:positionV relativeFrom="paragraph">
              <wp:posOffset>57785</wp:posOffset>
            </wp:positionV>
            <wp:extent cx="621665" cy="739140"/>
            <wp:effectExtent l="0" t="0" r="6985" b="3810"/>
            <wp:wrapThrough wrapText="bothSides">
              <wp:wrapPolygon edited="0">
                <wp:start x="0" y="0"/>
                <wp:lineTo x="0" y="21155"/>
                <wp:lineTo x="21181" y="21155"/>
                <wp:lineTo x="21181" y="0"/>
                <wp:lineTo x="0" y="0"/>
              </wp:wrapPolygon>
            </wp:wrapThrough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665" cy="739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A370D">
        <w:t xml:space="preserve"> </w:t>
      </w:r>
    </w:p>
    <w:p w14:paraId="2DF85FCD" w14:textId="77777777" w:rsidR="00E17753" w:rsidRPr="00DA5296" w:rsidRDefault="00E17753" w:rsidP="00E17753">
      <w:pPr>
        <w:jc w:val="center"/>
        <w:rPr>
          <w:rFonts w:ascii="Arial" w:hAnsi="Arial" w:cs="Arial"/>
          <w:b/>
          <w:szCs w:val="24"/>
        </w:rPr>
      </w:pPr>
      <w:r w:rsidRPr="00DA5296">
        <w:rPr>
          <w:rFonts w:ascii="Arial" w:hAnsi="Arial" w:cs="Arial"/>
          <w:b/>
          <w:szCs w:val="24"/>
        </w:rPr>
        <w:t>UNIVERSIDADE FEDERAL DO RIO DE JANEIRO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8229"/>
      </w:tblGrid>
      <w:tr w:rsidR="00256700" w:rsidRPr="00DA5296" w14:paraId="6FFA98DF" w14:textId="77777777" w:rsidTr="000C1579">
        <w:tc>
          <w:tcPr>
            <w:tcW w:w="9948" w:type="dxa"/>
          </w:tcPr>
          <w:p w14:paraId="089FA7F2" w14:textId="370BDAF3" w:rsidR="00E17753" w:rsidRPr="00DA5296" w:rsidRDefault="00E17753" w:rsidP="000C1579">
            <w:pPr>
              <w:jc w:val="center"/>
              <w:rPr>
                <w:rFonts w:ascii="Arial" w:hAnsi="Arial" w:cs="Arial"/>
                <w:b/>
                <w:color w:val="000000"/>
                <w:szCs w:val="24"/>
              </w:rPr>
            </w:pPr>
          </w:p>
        </w:tc>
      </w:tr>
    </w:tbl>
    <w:p w14:paraId="332F595A" w14:textId="77777777" w:rsidR="001A76FE" w:rsidRDefault="001A76FE" w:rsidP="001A76FE">
      <w:pPr>
        <w:jc w:val="center"/>
        <w:rPr>
          <w:rFonts w:ascii="Arial" w:hAnsi="Arial" w:cs="Arial"/>
          <w:b/>
          <w:szCs w:val="24"/>
        </w:rPr>
      </w:pPr>
    </w:p>
    <w:p w14:paraId="2A54081A" w14:textId="7C05B3DF" w:rsidR="00E146FD" w:rsidRDefault="004C0297" w:rsidP="004C0297">
      <w:pPr>
        <w:jc w:val="center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FORMULÁRIO PARA RECURSO</w:t>
      </w:r>
    </w:p>
    <w:p w14:paraId="3C9F3BA5" w14:textId="77777777" w:rsidR="004C0297" w:rsidRDefault="004C0297" w:rsidP="004C0297">
      <w:pPr>
        <w:jc w:val="center"/>
        <w:rPr>
          <w:rFonts w:ascii="Arial" w:hAnsi="Arial" w:cs="Arial"/>
          <w:b/>
          <w:szCs w:val="24"/>
        </w:rPr>
      </w:pPr>
    </w:p>
    <w:p w14:paraId="1A41E9C8" w14:textId="2A8CB60D" w:rsidR="00E146FD" w:rsidRDefault="004C0297" w:rsidP="001A76FE">
      <w:pPr>
        <w:rPr>
          <w:rFonts w:ascii="Arial" w:hAnsi="Arial" w:cs="Arial"/>
          <w:b/>
          <w:szCs w:val="24"/>
        </w:rPr>
      </w:pPr>
      <w:proofErr w:type="gramStart"/>
      <w:r>
        <w:rPr>
          <w:rFonts w:ascii="Arial" w:hAnsi="Arial" w:cs="Arial"/>
          <w:b/>
          <w:szCs w:val="24"/>
        </w:rPr>
        <w:t>Candidato(</w:t>
      </w:r>
      <w:proofErr w:type="gramEnd"/>
      <w:r>
        <w:rPr>
          <w:rFonts w:ascii="Arial" w:hAnsi="Arial" w:cs="Arial"/>
          <w:b/>
          <w:szCs w:val="24"/>
        </w:rPr>
        <w:t xml:space="preserve">a): </w:t>
      </w:r>
    </w:p>
    <w:p w14:paraId="3FAEA8C0" w14:textId="77777777" w:rsidR="004C0297" w:rsidRDefault="004C0297" w:rsidP="001A76FE">
      <w:pPr>
        <w:rPr>
          <w:rFonts w:ascii="Arial" w:hAnsi="Arial" w:cs="Arial"/>
          <w:b/>
          <w:szCs w:val="24"/>
        </w:rPr>
      </w:pPr>
    </w:p>
    <w:tbl>
      <w:tblPr>
        <w:tblpPr w:leftFromText="141" w:rightFromText="141" w:vertAnchor="page" w:horzAnchor="margin" w:tblpY="3151"/>
        <w:tblW w:w="9694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3316"/>
        <w:gridCol w:w="1701"/>
        <w:gridCol w:w="4677"/>
      </w:tblGrid>
      <w:tr w:rsidR="0014680B" w14:paraId="0F7E9276" w14:textId="7A664012" w:rsidTr="0014680B">
        <w:trPr>
          <w:trHeight w:val="113"/>
        </w:trPr>
        <w:tc>
          <w:tcPr>
            <w:tcW w:w="3316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D9D9D9"/>
          </w:tcPr>
          <w:p w14:paraId="598666A0" w14:textId="77777777" w:rsidR="0014680B" w:rsidRDefault="0014680B" w:rsidP="004C0297">
            <w:pPr>
              <w:pStyle w:val="GradeMdia1-nfase21"/>
              <w:autoSpaceDE w:val="0"/>
              <w:ind w:left="0" w:right="-2"/>
              <w:jc w:val="center"/>
            </w:pPr>
            <w:r>
              <w:rPr>
                <w:rFonts w:ascii="Arial" w:hAnsi="Arial" w:cs="Arial"/>
                <w:b/>
                <w:sz w:val="22"/>
                <w:szCs w:val="22"/>
              </w:rPr>
              <w:t>Critérios</w:t>
            </w:r>
          </w:p>
        </w:tc>
        <w:tc>
          <w:tcPr>
            <w:tcW w:w="170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D9D9D9"/>
            <w:vAlign w:val="center"/>
          </w:tcPr>
          <w:p w14:paraId="141BF479" w14:textId="77777777" w:rsidR="0014680B" w:rsidRDefault="0014680B" w:rsidP="004C0297">
            <w:pPr>
              <w:pStyle w:val="Contedodatabela"/>
              <w:jc w:val="center"/>
            </w:pPr>
            <w:r>
              <w:rPr>
                <w:rFonts w:ascii="Arial" w:hAnsi="Arial" w:cs="Arial"/>
                <w:b/>
                <w:sz w:val="22"/>
                <w:szCs w:val="22"/>
              </w:rPr>
              <w:t>Pontuação Máxima</w:t>
            </w:r>
          </w:p>
        </w:tc>
        <w:tc>
          <w:tcPr>
            <w:tcW w:w="4677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D9D9D9"/>
          </w:tcPr>
          <w:p w14:paraId="3FB4DE49" w14:textId="0BBA2EF1" w:rsidR="0014680B" w:rsidRDefault="0014680B" w:rsidP="004C0297">
            <w:pPr>
              <w:pStyle w:val="Contedodatabela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JUSTIFICATIVA</w:t>
            </w:r>
          </w:p>
        </w:tc>
      </w:tr>
      <w:tr w:rsidR="0014680B" w14:paraId="1CAA1891" w14:textId="18C07827" w:rsidTr="0014680B">
        <w:tc>
          <w:tcPr>
            <w:tcW w:w="3316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05C57DCE" w14:textId="77777777" w:rsidR="0014680B" w:rsidRPr="003D4D83" w:rsidRDefault="0014680B" w:rsidP="004C0297">
            <w:pPr>
              <w:pStyle w:val="GradeMdia1-nfase21"/>
              <w:autoSpaceDE w:val="0"/>
              <w:ind w:left="0" w:right="-2"/>
            </w:pPr>
            <w:r>
              <w:rPr>
                <w:rFonts w:ascii="Arial" w:hAnsi="Arial" w:cs="Arial"/>
                <w:sz w:val="22"/>
                <w:szCs w:val="22"/>
              </w:rPr>
              <w:t>A</w:t>
            </w:r>
            <w:r w:rsidRPr="003D4D83">
              <w:rPr>
                <w:rFonts w:ascii="Arial" w:hAnsi="Arial" w:cs="Arial"/>
                <w:sz w:val="22"/>
                <w:szCs w:val="22"/>
              </w:rPr>
              <w:t xml:space="preserve">tividades de ensino na graduação </w:t>
            </w:r>
            <w:r w:rsidRPr="001E1B1D">
              <w:rPr>
                <w:rFonts w:ascii="Arial" w:hAnsi="Arial" w:cs="Arial"/>
                <w:color w:val="000000"/>
                <w:sz w:val="22"/>
                <w:szCs w:val="22"/>
              </w:rPr>
              <w:t>e Pós-graduação (anexar declaração).</w:t>
            </w:r>
          </w:p>
        </w:tc>
        <w:tc>
          <w:tcPr>
            <w:tcW w:w="1701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FFFFFF" w:themeFill="background1"/>
            <w:vAlign w:val="center"/>
          </w:tcPr>
          <w:p w14:paraId="0477FF83" w14:textId="77777777" w:rsidR="0014680B" w:rsidRDefault="0014680B" w:rsidP="004C0297">
            <w:pPr>
              <w:pStyle w:val="Contedodatabela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E7E96">
              <w:rPr>
                <w:rFonts w:ascii="Arial" w:hAnsi="Arial" w:cs="Arial"/>
                <w:b/>
                <w:bCs/>
                <w:sz w:val="22"/>
                <w:szCs w:val="22"/>
              </w:rPr>
              <w:t>10 pontos</w:t>
            </w:r>
          </w:p>
          <w:p w14:paraId="0A91F67F" w14:textId="77777777" w:rsidR="0014680B" w:rsidRPr="00027B21" w:rsidRDefault="0014680B" w:rsidP="004C0297">
            <w:pPr>
              <w:pStyle w:val="Contedodatabela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67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FFFFFF" w:themeFill="background1"/>
          </w:tcPr>
          <w:p w14:paraId="2ACE3DA5" w14:textId="77777777" w:rsidR="0014680B" w:rsidRPr="00BE7E96" w:rsidRDefault="0014680B" w:rsidP="004C0297">
            <w:pPr>
              <w:pStyle w:val="Contedodatabela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14680B" w14:paraId="54D59BB5" w14:textId="451FB5BD" w:rsidTr="0014680B">
        <w:tc>
          <w:tcPr>
            <w:tcW w:w="3316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00A7804A" w14:textId="77777777" w:rsidR="0014680B" w:rsidRDefault="0014680B" w:rsidP="004C0297">
            <w:pPr>
              <w:pStyle w:val="GradeMdia1-nfase21"/>
              <w:autoSpaceDE w:val="0"/>
              <w:ind w:left="0" w:right="-2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Orientação concluída de IC, ME (anexar Ata de defesa).</w:t>
            </w:r>
          </w:p>
          <w:p w14:paraId="447D2F85" w14:textId="77777777" w:rsidR="0014680B" w:rsidRDefault="0014680B" w:rsidP="004C0297">
            <w:pPr>
              <w:pStyle w:val="GradeMdia1-nfase21"/>
              <w:autoSpaceDE w:val="0"/>
              <w:ind w:left="0" w:right="-2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701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  <w:vAlign w:val="center"/>
          </w:tcPr>
          <w:p w14:paraId="1194C7AD" w14:textId="77777777" w:rsidR="0014680B" w:rsidRPr="00344270" w:rsidRDefault="0014680B" w:rsidP="004C0297">
            <w:pPr>
              <w:pStyle w:val="Contedodatabela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</w:pPr>
            <w:r w:rsidRPr="00344270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 xml:space="preserve">10 </w:t>
            </w:r>
            <w:proofErr w:type="spellStart"/>
            <w:r w:rsidRPr="00344270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pontos</w:t>
            </w:r>
            <w:proofErr w:type="spellEnd"/>
          </w:p>
          <w:p w14:paraId="13BD00D5" w14:textId="77777777" w:rsidR="0014680B" w:rsidRPr="00344270" w:rsidRDefault="0014680B" w:rsidP="004C0297">
            <w:pPr>
              <w:pStyle w:val="Contedodatabela"/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467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6C8BE27B" w14:textId="77777777" w:rsidR="0014680B" w:rsidRPr="00344270" w:rsidRDefault="0014680B" w:rsidP="004C0297">
            <w:pPr>
              <w:pStyle w:val="Contedodatabela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</w:pPr>
          </w:p>
        </w:tc>
      </w:tr>
      <w:tr w:rsidR="0014680B" w14:paraId="1021C6FF" w14:textId="4D7C8C2F" w:rsidTr="0014680B">
        <w:tc>
          <w:tcPr>
            <w:tcW w:w="3316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21C34EAA" w14:textId="77777777" w:rsidR="0014680B" w:rsidRPr="003D4D83" w:rsidRDefault="0014680B" w:rsidP="004C0297">
            <w:pPr>
              <w:pStyle w:val="GradeMdia1-nfase21"/>
              <w:autoSpaceDE w:val="0"/>
              <w:ind w:left="0" w:right="-2"/>
            </w:pPr>
            <w:r>
              <w:rPr>
                <w:rFonts w:ascii="Arial" w:hAnsi="Arial" w:cs="Arial"/>
                <w:sz w:val="22"/>
                <w:szCs w:val="22"/>
              </w:rPr>
              <w:t>Atividade de</w:t>
            </w:r>
            <w:r w:rsidRPr="003D4D83">
              <w:rPr>
                <w:rFonts w:ascii="Arial" w:hAnsi="Arial" w:cs="Arial"/>
                <w:sz w:val="22"/>
                <w:szCs w:val="22"/>
              </w:rPr>
              <w:t xml:space="preserve"> extensão </w:t>
            </w:r>
            <w:r>
              <w:rPr>
                <w:rFonts w:ascii="Arial" w:hAnsi="Arial" w:cs="Arial"/>
                <w:sz w:val="22"/>
                <w:szCs w:val="22"/>
              </w:rPr>
              <w:t xml:space="preserve">(Aprovada na congregação da Unidade </w:t>
            </w:r>
            <w:r w:rsidRPr="001E1B1D">
              <w:rPr>
                <w:rFonts w:ascii="Arial" w:hAnsi="Arial" w:cs="Arial"/>
                <w:color w:val="000000"/>
                <w:sz w:val="22"/>
                <w:szCs w:val="22"/>
              </w:rPr>
              <w:t>e cadastrada no SIGA</w:t>
            </w:r>
            <w:r>
              <w:rPr>
                <w:rFonts w:ascii="Arial" w:hAnsi="Arial" w:cs="Arial"/>
                <w:sz w:val="22"/>
                <w:szCs w:val="22"/>
              </w:rPr>
              <w:t>) (anexar ata ou cadastro no SIGA).</w:t>
            </w:r>
          </w:p>
        </w:tc>
        <w:tc>
          <w:tcPr>
            <w:tcW w:w="1701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  <w:vAlign w:val="center"/>
          </w:tcPr>
          <w:p w14:paraId="5CAD966A" w14:textId="77777777" w:rsidR="0014680B" w:rsidRDefault="0014680B" w:rsidP="004C0297">
            <w:pPr>
              <w:pStyle w:val="Contedodatabela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E7E96">
              <w:rPr>
                <w:rFonts w:ascii="Arial" w:hAnsi="Arial" w:cs="Arial"/>
                <w:b/>
                <w:bCs/>
                <w:sz w:val="22"/>
                <w:szCs w:val="22"/>
              </w:rPr>
              <w:t>05 pontos</w:t>
            </w:r>
          </w:p>
          <w:p w14:paraId="0A70455D" w14:textId="77777777" w:rsidR="0014680B" w:rsidRDefault="0014680B" w:rsidP="004C0297">
            <w:pPr>
              <w:pStyle w:val="Contedodatabela"/>
              <w:jc w:val="center"/>
            </w:pPr>
          </w:p>
        </w:tc>
        <w:tc>
          <w:tcPr>
            <w:tcW w:w="467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3E1AB886" w14:textId="77777777" w:rsidR="0014680B" w:rsidRPr="00BE7E96" w:rsidRDefault="0014680B" w:rsidP="004C0297">
            <w:pPr>
              <w:pStyle w:val="Contedodatabela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14680B" w14:paraId="379ECBAF" w14:textId="2225B12B" w:rsidTr="0014680B">
        <w:tc>
          <w:tcPr>
            <w:tcW w:w="3316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  <w:vAlign w:val="center"/>
          </w:tcPr>
          <w:p w14:paraId="7ADBDFAD" w14:textId="77777777" w:rsidR="0014680B" w:rsidRDefault="0014680B" w:rsidP="004C0297">
            <w:pPr>
              <w:pStyle w:val="GradeMdia1-nfase21"/>
              <w:autoSpaceDE w:val="0"/>
              <w:ind w:left="0" w:right="-2"/>
            </w:pPr>
            <w:r>
              <w:rPr>
                <w:rFonts w:ascii="Arial" w:hAnsi="Arial" w:cs="Arial"/>
                <w:sz w:val="22"/>
                <w:szCs w:val="22"/>
              </w:rPr>
              <w:t xml:space="preserve">Artigos publicados ou outra produção intelectual similar para área. </w:t>
            </w:r>
          </w:p>
        </w:tc>
        <w:tc>
          <w:tcPr>
            <w:tcW w:w="1701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  <w:vAlign w:val="center"/>
          </w:tcPr>
          <w:p w14:paraId="6020F525" w14:textId="77777777" w:rsidR="0014680B" w:rsidRPr="00BE7E96" w:rsidRDefault="0014680B" w:rsidP="004C0297">
            <w:pPr>
              <w:pStyle w:val="Contedodatabela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E7E96">
              <w:rPr>
                <w:rFonts w:ascii="Arial" w:hAnsi="Arial" w:cs="Arial"/>
                <w:b/>
                <w:bCs/>
                <w:sz w:val="22"/>
                <w:szCs w:val="22"/>
              </w:rPr>
              <w:t>10 pontos</w:t>
            </w:r>
          </w:p>
          <w:p w14:paraId="6B696BAC" w14:textId="77777777" w:rsidR="0014680B" w:rsidRDefault="0014680B" w:rsidP="004C0297">
            <w:pPr>
              <w:pStyle w:val="Contedodatabela"/>
              <w:jc w:val="center"/>
            </w:pPr>
            <w:r>
              <w:t xml:space="preserve"> </w:t>
            </w:r>
          </w:p>
          <w:p w14:paraId="4654A084" w14:textId="77777777" w:rsidR="0014680B" w:rsidRDefault="0014680B" w:rsidP="004C0297">
            <w:pPr>
              <w:pStyle w:val="Contedodatabela"/>
              <w:jc w:val="center"/>
            </w:pPr>
          </w:p>
        </w:tc>
        <w:tc>
          <w:tcPr>
            <w:tcW w:w="467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1B0A72D9" w14:textId="77777777" w:rsidR="0014680B" w:rsidRPr="00BE7E96" w:rsidRDefault="0014680B" w:rsidP="004C0297">
            <w:pPr>
              <w:pStyle w:val="Contedodatabela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14680B" w14:paraId="7AB83F22" w14:textId="7AE4B975" w:rsidTr="0014680B">
        <w:tc>
          <w:tcPr>
            <w:tcW w:w="3316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61F8C958" w14:textId="77777777" w:rsidR="0014680B" w:rsidRDefault="0014680B" w:rsidP="004C0297">
            <w:pPr>
              <w:pStyle w:val="GradeMdia1-nfase21"/>
              <w:autoSpaceDE w:val="0"/>
              <w:ind w:left="0" w:right="-2"/>
            </w:pPr>
            <w:r>
              <w:rPr>
                <w:rFonts w:ascii="Arial" w:hAnsi="Arial" w:cs="Arial"/>
                <w:sz w:val="22"/>
                <w:szCs w:val="22"/>
              </w:rPr>
              <w:t>Participação em bancas de TCC ou PG (anexar as Atas ou declarações de defesa/exame de seleção).</w:t>
            </w:r>
          </w:p>
        </w:tc>
        <w:tc>
          <w:tcPr>
            <w:tcW w:w="1701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  <w:vAlign w:val="center"/>
          </w:tcPr>
          <w:p w14:paraId="20512DD5" w14:textId="77777777" w:rsidR="0014680B" w:rsidRDefault="0014680B" w:rsidP="004C0297">
            <w:pPr>
              <w:pStyle w:val="Contedodatabela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E7E96">
              <w:rPr>
                <w:rFonts w:ascii="Arial" w:hAnsi="Arial" w:cs="Arial"/>
                <w:b/>
                <w:bCs/>
                <w:sz w:val="22"/>
                <w:szCs w:val="22"/>
              </w:rPr>
              <w:t>10 pontos</w:t>
            </w:r>
          </w:p>
          <w:p w14:paraId="6557F754" w14:textId="77777777" w:rsidR="0014680B" w:rsidRPr="001506C4" w:rsidRDefault="0014680B" w:rsidP="004C0297">
            <w:pPr>
              <w:pStyle w:val="Contedodatabela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67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33ABBA69" w14:textId="77777777" w:rsidR="0014680B" w:rsidRPr="00BE7E96" w:rsidRDefault="0014680B" w:rsidP="004C0297">
            <w:pPr>
              <w:pStyle w:val="Contedodatabela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14680B" w14:paraId="7C9A9773" w14:textId="5E1B2031" w:rsidTr="0014680B">
        <w:tc>
          <w:tcPr>
            <w:tcW w:w="3316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095AF198" w14:textId="77777777" w:rsidR="0014680B" w:rsidRPr="001E1B1D" w:rsidRDefault="0014680B" w:rsidP="004C0297">
            <w:pPr>
              <w:pStyle w:val="GradeMdia1-nfase21"/>
              <w:autoSpaceDE w:val="0"/>
              <w:ind w:left="0" w:right="-2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Proposta apresentada inserida em linha de pesquisa </w:t>
            </w:r>
            <w:r w:rsidRPr="001E1B1D">
              <w:rPr>
                <w:rFonts w:ascii="Arial" w:hAnsi="Arial" w:cs="Arial"/>
                <w:color w:val="000000"/>
                <w:sz w:val="22"/>
                <w:szCs w:val="22"/>
              </w:rPr>
              <w:t>do PPG que apoia o projeto.</w:t>
            </w:r>
          </w:p>
          <w:p w14:paraId="00F2F99D" w14:textId="77777777" w:rsidR="0014680B" w:rsidRDefault="0014680B" w:rsidP="004C0297">
            <w:pPr>
              <w:pStyle w:val="GradeMdia1-nfase21"/>
              <w:autoSpaceDE w:val="0"/>
              <w:ind w:left="0" w:right="-2"/>
            </w:pPr>
            <w:r>
              <w:t>(</w:t>
            </w:r>
            <w:r>
              <w:rPr>
                <w:rFonts w:ascii="Arial" w:hAnsi="Arial" w:cs="Arial"/>
                <w:sz w:val="22"/>
                <w:szCs w:val="22"/>
              </w:rPr>
              <w:t>anexar</w:t>
            </w:r>
            <w:r w:rsidRPr="006F0157">
              <w:rPr>
                <w:rFonts w:ascii="Arial" w:hAnsi="Arial" w:cs="Arial"/>
                <w:sz w:val="22"/>
                <w:szCs w:val="22"/>
              </w:rPr>
              <w:t xml:space="preserve"> Carta de apoio ao projeto da Coordenação de PPG)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1701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  <w:vAlign w:val="center"/>
          </w:tcPr>
          <w:p w14:paraId="045EA1A7" w14:textId="77777777" w:rsidR="0014680B" w:rsidRPr="00BE7E96" w:rsidRDefault="0014680B" w:rsidP="004C0297">
            <w:pPr>
              <w:pStyle w:val="Contedodatabela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E7E96">
              <w:rPr>
                <w:rFonts w:ascii="Arial" w:hAnsi="Arial" w:cs="Arial"/>
                <w:b/>
                <w:bCs/>
                <w:sz w:val="22"/>
                <w:szCs w:val="22"/>
              </w:rPr>
              <w:t>15 pontos</w:t>
            </w:r>
          </w:p>
          <w:p w14:paraId="3D6C3E30" w14:textId="77777777" w:rsidR="0014680B" w:rsidRDefault="0014680B" w:rsidP="004C0297">
            <w:pPr>
              <w:pStyle w:val="Contedodatabela"/>
              <w:jc w:val="center"/>
            </w:pPr>
          </w:p>
        </w:tc>
        <w:tc>
          <w:tcPr>
            <w:tcW w:w="467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16725948" w14:textId="77777777" w:rsidR="00FA6B1C" w:rsidRDefault="00FA6B1C" w:rsidP="00FA6B1C">
            <w:pPr>
              <w:pStyle w:val="Contedodatabela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BD7ECA2" w14:textId="77777777" w:rsidR="00FA6B1C" w:rsidRDefault="00FA6B1C" w:rsidP="00FA6B1C">
            <w:pPr>
              <w:pStyle w:val="Contedodatabela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1AECDAB" w14:textId="40F6DA91" w:rsidR="0014680B" w:rsidRPr="00BE7E96" w:rsidRDefault="0014680B" w:rsidP="00FA6B1C">
            <w:pPr>
              <w:pStyle w:val="Contedodatabela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14680B" w14:paraId="69121819" w14:textId="3A14F91B" w:rsidTr="0014680B">
        <w:tc>
          <w:tcPr>
            <w:tcW w:w="3316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51B119D4" w14:textId="77777777" w:rsidR="0014680B" w:rsidRDefault="0014680B" w:rsidP="004C0297">
            <w:pPr>
              <w:pStyle w:val="GradeMdia1-nfase21"/>
              <w:autoSpaceDE w:val="0"/>
              <w:ind w:left="0" w:right="-2"/>
              <w:rPr>
                <w:rFonts w:ascii="Arial" w:hAnsi="Arial" w:cs="Arial"/>
                <w:sz w:val="22"/>
                <w:szCs w:val="22"/>
              </w:rPr>
            </w:pPr>
            <w:r w:rsidRPr="001E1B1D">
              <w:rPr>
                <w:rFonts w:ascii="Arial" w:hAnsi="Arial" w:cs="Arial"/>
                <w:color w:val="000000"/>
                <w:sz w:val="22"/>
                <w:szCs w:val="22"/>
              </w:rPr>
              <w:t>Atividades de gestão e representação (atuação administrativa e/ou acadêmica na Unidade ou em Conselhos Superiores da UFRJ) (anexar declaração ou Portaria de nomeação).</w:t>
            </w:r>
          </w:p>
        </w:tc>
        <w:tc>
          <w:tcPr>
            <w:tcW w:w="1701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1238A805" w14:textId="77777777" w:rsidR="0014680B" w:rsidRDefault="0014680B" w:rsidP="004C0297">
            <w:pPr>
              <w:pStyle w:val="Contedodatabela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  <w:r w:rsidRPr="001E1B1D">
              <w:rPr>
                <w:rFonts w:ascii="Arial" w:hAnsi="Arial" w:cs="Arial"/>
                <w:b/>
                <w:color w:val="000000"/>
                <w:sz w:val="22"/>
                <w:szCs w:val="22"/>
              </w:rPr>
              <w:t>10 pontos</w:t>
            </w:r>
          </w:p>
          <w:p w14:paraId="22927EAB" w14:textId="77777777" w:rsidR="0014680B" w:rsidRDefault="0014680B" w:rsidP="004C0297">
            <w:pPr>
              <w:pStyle w:val="Contedodatabela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67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51A54E6F" w14:textId="77777777" w:rsidR="0014680B" w:rsidRPr="001E1B1D" w:rsidRDefault="0014680B" w:rsidP="004C0297">
            <w:pPr>
              <w:pStyle w:val="Contedodatabela"/>
              <w:jc w:val="center"/>
              <w:rPr>
                <w:rFonts w:ascii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14680B" w14:paraId="0379D01A" w14:textId="4DBED90E" w:rsidTr="0014680B">
        <w:tc>
          <w:tcPr>
            <w:tcW w:w="3316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34F134DB" w14:textId="77777777" w:rsidR="0014680B" w:rsidRDefault="0014680B" w:rsidP="004C0297">
            <w:pPr>
              <w:pStyle w:val="GradeMdia1-nfase21"/>
              <w:autoSpaceDE w:val="0"/>
              <w:ind w:left="0" w:right="-2"/>
              <w:rPr>
                <w:rFonts w:ascii="Arial" w:hAnsi="Arial" w:cs="Arial"/>
                <w:i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Avaliação </w:t>
            </w:r>
            <w:r>
              <w:rPr>
                <w:rFonts w:ascii="Arial" w:hAnsi="Arial" w:cs="Arial"/>
                <w:i/>
                <w:sz w:val="22"/>
                <w:szCs w:val="22"/>
              </w:rPr>
              <w:t>ad hoc.</w:t>
            </w:r>
          </w:p>
          <w:p w14:paraId="24858237" w14:textId="77777777" w:rsidR="0014680B" w:rsidRDefault="0014680B" w:rsidP="004C0297">
            <w:pPr>
              <w:pStyle w:val="GradeMdia1-nfase21"/>
              <w:autoSpaceDE w:val="0"/>
              <w:ind w:left="0" w:right="-2"/>
              <w:rPr>
                <w:rFonts w:ascii="Arial" w:hAnsi="Arial" w:cs="Arial"/>
                <w:i/>
                <w:sz w:val="22"/>
                <w:szCs w:val="22"/>
              </w:rPr>
            </w:pPr>
          </w:p>
          <w:p w14:paraId="30E12FFE" w14:textId="77777777" w:rsidR="0014680B" w:rsidRDefault="0014680B" w:rsidP="004C0297">
            <w:pPr>
              <w:pStyle w:val="GradeMdia1-nfase21"/>
              <w:autoSpaceDE w:val="0"/>
              <w:ind w:left="0" w:right="-2"/>
              <w:rPr>
                <w:rFonts w:ascii="Arial" w:hAnsi="Arial" w:cs="Arial"/>
                <w:i/>
                <w:sz w:val="22"/>
                <w:szCs w:val="22"/>
              </w:rPr>
            </w:pPr>
          </w:p>
          <w:p w14:paraId="763356D6" w14:textId="77777777" w:rsidR="0014680B" w:rsidRDefault="0014680B" w:rsidP="004C0297">
            <w:pPr>
              <w:pStyle w:val="GradeMdia1-nfase21"/>
              <w:autoSpaceDE w:val="0"/>
              <w:ind w:left="0" w:right="-2"/>
            </w:pPr>
          </w:p>
        </w:tc>
        <w:tc>
          <w:tcPr>
            <w:tcW w:w="1701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  <w:vAlign w:val="center"/>
          </w:tcPr>
          <w:p w14:paraId="2A975531" w14:textId="77777777" w:rsidR="0014680B" w:rsidRPr="00BE7E96" w:rsidRDefault="0014680B" w:rsidP="004C0297">
            <w:pPr>
              <w:pStyle w:val="Contedodatabela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E7E96">
              <w:rPr>
                <w:rFonts w:ascii="Arial" w:hAnsi="Arial" w:cs="Arial"/>
                <w:b/>
                <w:bCs/>
                <w:sz w:val="22"/>
                <w:szCs w:val="22"/>
              </w:rPr>
              <w:t>30 pontos</w:t>
            </w:r>
          </w:p>
          <w:p w14:paraId="0AABFF9D" w14:textId="77777777" w:rsidR="0014680B" w:rsidRDefault="0014680B" w:rsidP="004C0297">
            <w:pPr>
              <w:pStyle w:val="Contedodatabela"/>
              <w:jc w:val="center"/>
            </w:pPr>
          </w:p>
        </w:tc>
        <w:tc>
          <w:tcPr>
            <w:tcW w:w="467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0B28C992" w14:textId="77777777" w:rsidR="005D075A" w:rsidRDefault="005D075A" w:rsidP="004C0297">
            <w:pPr>
              <w:pStyle w:val="Contedodatabela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D99DB08" w14:textId="42D5479A" w:rsidR="0014680B" w:rsidRPr="00BE7E96" w:rsidRDefault="005D075A" w:rsidP="004C0297">
            <w:pPr>
              <w:pStyle w:val="Contedodatabela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bookmarkStart w:id="0" w:name="_GoBack"/>
            <w:bookmarkEnd w:id="0"/>
            <w:r>
              <w:rPr>
                <w:rFonts w:ascii="Arial" w:hAnsi="Arial" w:cs="Arial"/>
                <w:b/>
                <w:bCs/>
                <w:sz w:val="22"/>
                <w:szCs w:val="22"/>
              </w:rPr>
              <w:t>N</w:t>
            </w:r>
            <w:r w:rsidR="00FA6B1C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ão 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é passível de R</w:t>
            </w:r>
            <w:r w:rsidR="00FA6B1C">
              <w:rPr>
                <w:rFonts w:ascii="Arial" w:hAnsi="Arial" w:cs="Arial"/>
                <w:b/>
                <w:bCs/>
                <w:sz w:val="22"/>
                <w:szCs w:val="22"/>
              </w:rPr>
              <w:t>ecurso</w:t>
            </w:r>
          </w:p>
        </w:tc>
      </w:tr>
      <w:tr w:rsidR="0014680B" w:rsidRPr="00BE7E96" w14:paraId="0539D304" w14:textId="02749FCC" w:rsidTr="0014680B">
        <w:tc>
          <w:tcPr>
            <w:tcW w:w="3316" w:type="dxa"/>
            <w:tcBorders>
              <w:left w:val="single" w:sz="1" w:space="0" w:color="000000"/>
              <w:bottom w:val="single" w:sz="4" w:space="0" w:color="auto"/>
            </w:tcBorders>
            <w:shd w:val="clear" w:color="auto" w:fill="auto"/>
          </w:tcPr>
          <w:p w14:paraId="73313369" w14:textId="77777777" w:rsidR="0014680B" w:rsidRPr="00BE7E96" w:rsidRDefault="0014680B" w:rsidP="004C0297">
            <w:pPr>
              <w:pStyle w:val="GradeMdia1-nfase21"/>
              <w:autoSpaceDE w:val="0"/>
              <w:ind w:left="0" w:right="-2"/>
              <w:rPr>
                <w:b/>
                <w:bCs/>
              </w:rPr>
            </w:pPr>
            <w:r w:rsidRPr="00BE7E96">
              <w:rPr>
                <w:rFonts w:ascii="Arial" w:hAnsi="Arial" w:cs="Arial"/>
                <w:b/>
                <w:bCs/>
                <w:sz w:val="22"/>
                <w:szCs w:val="22"/>
              </w:rPr>
              <w:t>Total</w:t>
            </w:r>
          </w:p>
        </w:tc>
        <w:tc>
          <w:tcPr>
            <w:tcW w:w="1701" w:type="dxa"/>
            <w:tcBorders>
              <w:left w:val="single" w:sz="1" w:space="0" w:color="000000"/>
              <w:bottom w:val="single" w:sz="4" w:space="0" w:color="auto"/>
              <w:right w:val="single" w:sz="1" w:space="0" w:color="000000"/>
            </w:tcBorders>
            <w:shd w:val="clear" w:color="auto" w:fill="auto"/>
            <w:vAlign w:val="center"/>
          </w:tcPr>
          <w:p w14:paraId="418E254D" w14:textId="77777777" w:rsidR="0014680B" w:rsidRPr="00BE7E96" w:rsidRDefault="0014680B" w:rsidP="004C0297">
            <w:pPr>
              <w:pStyle w:val="Contedodatabela"/>
              <w:jc w:val="center"/>
              <w:rPr>
                <w:b/>
                <w:bCs/>
              </w:rPr>
            </w:pPr>
            <w:r w:rsidRPr="00BE7E96">
              <w:rPr>
                <w:rFonts w:ascii="Arial" w:hAnsi="Arial" w:cs="Arial"/>
                <w:b/>
                <w:bCs/>
                <w:sz w:val="22"/>
                <w:szCs w:val="22"/>
              </w:rPr>
              <w:t>100 pontos</w:t>
            </w:r>
          </w:p>
        </w:tc>
        <w:tc>
          <w:tcPr>
            <w:tcW w:w="4677" w:type="dxa"/>
            <w:tcBorders>
              <w:left w:val="single" w:sz="1" w:space="0" w:color="000000"/>
              <w:bottom w:val="single" w:sz="4" w:space="0" w:color="auto"/>
              <w:right w:val="single" w:sz="1" w:space="0" w:color="000000"/>
            </w:tcBorders>
          </w:tcPr>
          <w:p w14:paraId="4F22F913" w14:textId="77777777" w:rsidR="0014680B" w:rsidRPr="00BE7E96" w:rsidRDefault="0014680B" w:rsidP="004C0297">
            <w:pPr>
              <w:pStyle w:val="Contedodatabela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7330E491" w14:textId="77777777" w:rsidR="004C0297" w:rsidRDefault="004C0297" w:rsidP="001A76FE">
      <w:pPr>
        <w:rPr>
          <w:rFonts w:ascii="Arial" w:hAnsi="Arial" w:cs="Arial"/>
          <w:b/>
          <w:szCs w:val="24"/>
        </w:rPr>
      </w:pPr>
    </w:p>
    <w:p w14:paraId="7F32A2BD" w14:textId="77777777" w:rsidR="0014680B" w:rsidRDefault="0014680B" w:rsidP="004C0297">
      <w:pPr>
        <w:jc w:val="left"/>
        <w:rPr>
          <w:rFonts w:ascii="Arial" w:hAnsi="Arial" w:cs="Arial"/>
          <w:b/>
          <w:color w:val="000000"/>
          <w:szCs w:val="24"/>
        </w:rPr>
      </w:pPr>
    </w:p>
    <w:p w14:paraId="549A3375" w14:textId="77777777" w:rsidR="0014680B" w:rsidRDefault="0014680B" w:rsidP="004C0297">
      <w:pPr>
        <w:jc w:val="left"/>
        <w:rPr>
          <w:rFonts w:ascii="Arial" w:hAnsi="Arial" w:cs="Arial"/>
          <w:b/>
          <w:color w:val="000000"/>
          <w:szCs w:val="24"/>
        </w:rPr>
      </w:pPr>
    </w:p>
    <w:p w14:paraId="3AB4E0A7" w14:textId="77777777" w:rsidR="0014680B" w:rsidRDefault="0014680B" w:rsidP="004C0297">
      <w:pPr>
        <w:jc w:val="left"/>
        <w:rPr>
          <w:rFonts w:ascii="Arial" w:hAnsi="Arial" w:cs="Arial"/>
          <w:b/>
          <w:color w:val="000000"/>
          <w:szCs w:val="24"/>
        </w:rPr>
      </w:pPr>
    </w:p>
    <w:p w14:paraId="481B35A4" w14:textId="77777777" w:rsidR="0014680B" w:rsidRDefault="0014680B" w:rsidP="004C0297">
      <w:pPr>
        <w:jc w:val="left"/>
        <w:rPr>
          <w:rFonts w:ascii="Arial" w:hAnsi="Arial" w:cs="Arial"/>
          <w:b/>
          <w:color w:val="000000"/>
          <w:szCs w:val="24"/>
        </w:rPr>
      </w:pPr>
    </w:p>
    <w:p w14:paraId="53FA372F" w14:textId="6F6EF193" w:rsidR="000D684B" w:rsidRDefault="000D684B" w:rsidP="004C0297">
      <w:pPr>
        <w:jc w:val="left"/>
        <w:rPr>
          <w:rFonts w:ascii="Arial" w:hAnsi="Arial" w:cs="Arial"/>
          <w:b/>
          <w:color w:val="000000"/>
          <w:szCs w:val="24"/>
        </w:rPr>
      </w:pPr>
      <w:r w:rsidRPr="00DA5296">
        <w:rPr>
          <w:rFonts w:ascii="Arial" w:hAnsi="Arial" w:cs="Arial"/>
          <w:b/>
          <w:color w:val="000000"/>
          <w:szCs w:val="24"/>
        </w:rPr>
        <w:t>Programa de Apoio a Docente Recém</w:t>
      </w:r>
      <w:r w:rsidR="004C0297">
        <w:rPr>
          <w:rFonts w:ascii="Arial" w:hAnsi="Arial" w:cs="Arial"/>
          <w:b/>
          <w:color w:val="000000"/>
          <w:szCs w:val="24"/>
        </w:rPr>
        <w:t xml:space="preserve"> </w:t>
      </w:r>
      <w:r w:rsidRPr="00DA5296">
        <w:rPr>
          <w:rFonts w:ascii="Arial" w:hAnsi="Arial" w:cs="Arial"/>
          <w:b/>
          <w:color w:val="000000"/>
          <w:szCs w:val="24"/>
        </w:rPr>
        <w:t>Doutor Antonio Luís</w:t>
      </w:r>
      <w:r>
        <w:rPr>
          <w:rFonts w:ascii="Arial" w:hAnsi="Arial" w:cs="Arial"/>
          <w:b/>
          <w:color w:val="000000"/>
          <w:szCs w:val="24"/>
        </w:rPr>
        <w:t xml:space="preserve"> </w:t>
      </w:r>
      <w:r w:rsidRPr="00DA5296">
        <w:rPr>
          <w:rFonts w:ascii="Arial" w:hAnsi="Arial" w:cs="Arial"/>
          <w:b/>
          <w:color w:val="000000"/>
          <w:szCs w:val="24"/>
        </w:rPr>
        <w:t>Vianna – (ALV</w:t>
      </w:r>
      <w:r>
        <w:rPr>
          <w:rFonts w:ascii="Arial" w:hAnsi="Arial" w:cs="Arial"/>
          <w:b/>
          <w:color w:val="000000"/>
          <w:szCs w:val="24"/>
        </w:rPr>
        <w:t>’</w:t>
      </w:r>
      <w:r w:rsidRPr="00DA5296">
        <w:rPr>
          <w:rFonts w:ascii="Arial" w:hAnsi="Arial" w:cs="Arial"/>
          <w:b/>
          <w:color w:val="000000"/>
          <w:szCs w:val="24"/>
        </w:rPr>
        <w:t>20</w:t>
      </w:r>
      <w:r>
        <w:rPr>
          <w:rFonts w:ascii="Arial" w:hAnsi="Arial" w:cs="Arial"/>
          <w:b/>
          <w:color w:val="000000"/>
          <w:szCs w:val="24"/>
        </w:rPr>
        <w:t>20</w:t>
      </w:r>
      <w:r w:rsidRPr="00DA5296">
        <w:rPr>
          <w:rFonts w:ascii="Arial" w:hAnsi="Arial" w:cs="Arial"/>
          <w:b/>
          <w:color w:val="000000"/>
          <w:szCs w:val="24"/>
        </w:rPr>
        <w:t>)</w:t>
      </w:r>
    </w:p>
    <w:sectPr w:rsidR="000D684B" w:rsidSect="004C0297">
      <w:pgSz w:w="11906" w:h="16838"/>
      <w:pgMar w:top="568" w:right="1416" w:bottom="709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wMTcysTS0MDM2MjBT0lEKTi0uzszPAymwrAUAUf90siwAAAA="/>
  </w:docVars>
  <w:rsids>
    <w:rsidRoot w:val="00E17753"/>
    <w:rsid w:val="00027B21"/>
    <w:rsid w:val="000D684B"/>
    <w:rsid w:val="000F5E1F"/>
    <w:rsid w:val="0012758A"/>
    <w:rsid w:val="001315BA"/>
    <w:rsid w:val="0014680B"/>
    <w:rsid w:val="00147424"/>
    <w:rsid w:val="001506C4"/>
    <w:rsid w:val="00190908"/>
    <w:rsid w:val="001A072D"/>
    <w:rsid w:val="001A76FE"/>
    <w:rsid w:val="001C242A"/>
    <w:rsid w:val="001C3E28"/>
    <w:rsid w:val="00232B30"/>
    <w:rsid w:val="00256700"/>
    <w:rsid w:val="00280B18"/>
    <w:rsid w:val="0028606C"/>
    <w:rsid w:val="002F15A2"/>
    <w:rsid w:val="002F33A1"/>
    <w:rsid w:val="00306D39"/>
    <w:rsid w:val="00344270"/>
    <w:rsid w:val="00432BEB"/>
    <w:rsid w:val="004C0297"/>
    <w:rsid w:val="00597A15"/>
    <w:rsid w:val="005D075A"/>
    <w:rsid w:val="006A752C"/>
    <w:rsid w:val="006B5453"/>
    <w:rsid w:val="0070644C"/>
    <w:rsid w:val="007064CD"/>
    <w:rsid w:val="00736A82"/>
    <w:rsid w:val="0084624F"/>
    <w:rsid w:val="008A370D"/>
    <w:rsid w:val="008C01C9"/>
    <w:rsid w:val="008F026C"/>
    <w:rsid w:val="009226A3"/>
    <w:rsid w:val="009243A8"/>
    <w:rsid w:val="0097104D"/>
    <w:rsid w:val="00972860"/>
    <w:rsid w:val="009C2378"/>
    <w:rsid w:val="009F0BE8"/>
    <w:rsid w:val="009F7BC4"/>
    <w:rsid w:val="00A01138"/>
    <w:rsid w:val="00A25461"/>
    <w:rsid w:val="00A4264C"/>
    <w:rsid w:val="00A53FC8"/>
    <w:rsid w:val="00A564E1"/>
    <w:rsid w:val="00A82E31"/>
    <w:rsid w:val="00AA22B4"/>
    <w:rsid w:val="00B15686"/>
    <w:rsid w:val="00B21156"/>
    <w:rsid w:val="00B23313"/>
    <w:rsid w:val="00B67C22"/>
    <w:rsid w:val="00BA316C"/>
    <w:rsid w:val="00CF203A"/>
    <w:rsid w:val="00D335C2"/>
    <w:rsid w:val="00D721EA"/>
    <w:rsid w:val="00D92558"/>
    <w:rsid w:val="00DA320A"/>
    <w:rsid w:val="00DB1349"/>
    <w:rsid w:val="00DF2087"/>
    <w:rsid w:val="00E146FD"/>
    <w:rsid w:val="00E17753"/>
    <w:rsid w:val="00E75F4C"/>
    <w:rsid w:val="00E843ED"/>
    <w:rsid w:val="00E94DBE"/>
    <w:rsid w:val="00EC5BAC"/>
    <w:rsid w:val="00F248C8"/>
    <w:rsid w:val="00F27BD9"/>
    <w:rsid w:val="00F406EE"/>
    <w:rsid w:val="00F876DE"/>
    <w:rsid w:val="00FA6B1C"/>
    <w:rsid w:val="00FB14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6C896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17753"/>
    <w:pPr>
      <w:spacing w:after="0" w:line="240" w:lineRule="auto"/>
      <w:jc w:val="both"/>
    </w:pPr>
    <w:rPr>
      <w:rFonts w:ascii="Times New Roman" w:eastAsia="Times New Roman" w:hAnsi="Times New Roman" w:cs="Times New Roman"/>
      <w:snapToGrid w:val="0"/>
      <w:sz w:val="24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E17753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E17753"/>
    <w:rPr>
      <w:rFonts w:ascii="Tahoma" w:eastAsia="Times New Roman" w:hAnsi="Tahoma" w:cs="Tahoma"/>
      <w:snapToGrid w:val="0"/>
      <w:sz w:val="16"/>
      <w:szCs w:val="16"/>
    </w:rPr>
  </w:style>
  <w:style w:type="table" w:styleId="Tabelacomgrade">
    <w:name w:val="Table Grid"/>
    <w:basedOn w:val="Tabelanormal"/>
    <w:uiPriority w:val="59"/>
    <w:rsid w:val="00E1775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GradeMdia1-nfase21">
    <w:name w:val="Grade Média 1 - Ênfase 21"/>
    <w:basedOn w:val="Normal"/>
    <w:rsid w:val="00E146FD"/>
    <w:pPr>
      <w:suppressAutoHyphens/>
      <w:ind w:left="720"/>
      <w:contextualSpacing/>
      <w:jc w:val="left"/>
    </w:pPr>
    <w:rPr>
      <w:snapToGrid/>
      <w:szCs w:val="24"/>
      <w:lang w:eastAsia="zh-CN"/>
    </w:rPr>
  </w:style>
  <w:style w:type="paragraph" w:customStyle="1" w:styleId="Contedodatabela">
    <w:name w:val="Conteúdo da tabela"/>
    <w:basedOn w:val="Normal"/>
    <w:rsid w:val="00E146FD"/>
    <w:pPr>
      <w:suppressLineNumbers/>
      <w:suppressAutoHyphens/>
      <w:jc w:val="left"/>
    </w:pPr>
    <w:rPr>
      <w:snapToGrid/>
      <w:szCs w:val="24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17753"/>
    <w:pPr>
      <w:spacing w:after="0" w:line="240" w:lineRule="auto"/>
      <w:jc w:val="both"/>
    </w:pPr>
    <w:rPr>
      <w:rFonts w:ascii="Times New Roman" w:eastAsia="Times New Roman" w:hAnsi="Times New Roman" w:cs="Times New Roman"/>
      <w:snapToGrid w:val="0"/>
      <w:sz w:val="24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E17753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E17753"/>
    <w:rPr>
      <w:rFonts w:ascii="Tahoma" w:eastAsia="Times New Roman" w:hAnsi="Tahoma" w:cs="Tahoma"/>
      <w:snapToGrid w:val="0"/>
      <w:sz w:val="16"/>
      <w:szCs w:val="16"/>
    </w:rPr>
  </w:style>
  <w:style w:type="table" w:styleId="Tabelacomgrade">
    <w:name w:val="Table Grid"/>
    <w:basedOn w:val="Tabelanormal"/>
    <w:uiPriority w:val="59"/>
    <w:rsid w:val="00E1775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GradeMdia1-nfase21">
    <w:name w:val="Grade Média 1 - Ênfase 21"/>
    <w:basedOn w:val="Normal"/>
    <w:rsid w:val="00E146FD"/>
    <w:pPr>
      <w:suppressAutoHyphens/>
      <w:ind w:left="720"/>
      <w:contextualSpacing/>
      <w:jc w:val="left"/>
    </w:pPr>
    <w:rPr>
      <w:snapToGrid/>
      <w:szCs w:val="24"/>
      <w:lang w:eastAsia="zh-CN"/>
    </w:rPr>
  </w:style>
  <w:style w:type="paragraph" w:customStyle="1" w:styleId="Contedodatabela">
    <w:name w:val="Conteúdo da tabela"/>
    <w:basedOn w:val="Normal"/>
    <w:rsid w:val="00E146FD"/>
    <w:pPr>
      <w:suppressLineNumbers/>
      <w:suppressAutoHyphens/>
      <w:jc w:val="left"/>
    </w:pPr>
    <w:rPr>
      <w:snapToGrid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70</Words>
  <Characters>922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li</dc:creator>
  <cp:lastModifiedBy>Neli</cp:lastModifiedBy>
  <cp:revision>3</cp:revision>
  <cp:lastPrinted>2020-09-22T11:47:00Z</cp:lastPrinted>
  <dcterms:created xsi:type="dcterms:W3CDTF">2020-09-28T22:01:00Z</dcterms:created>
  <dcterms:modified xsi:type="dcterms:W3CDTF">2020-09-29T17:43:00Z</dcterms:modified>
</cp:coreProperties>
</file>